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815FDF" w14:textId="1DC28FCF" w:rsidR="00A973D1" w:rsidRDefault="00D15B15" w:rsidP="00A973D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upplementary </w:t>
      </w:r>
      <w:r w:rsidR="0025528F">
        <w:rPr>
          <w:rFonts w:ascii="Arial" w:hAnsi="Arial" w:cs="Arial"/>
          <w:b/>
          <w:bCs/>
        </w:rPr>
        <w:t>Material</w:t>
      </w:r>
    </w:p>
    <w:p w14:paraId="6E47B75D" w14:textId="6A6FF419" w:rsidR="00A973D1" w:rsidRDefault="00BC69E5" w:rsidP="00A973D1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Supplementary </w:t>
      </w:r>
      <w:r w:rsidR="00A973D1" w:rsidRPr="00021638">
        <w:rPr>
          <w:rFonts w:ascii="Arial" w:hAnsi="Arial" w:cs="Arial"/>
          <w:b/>
          <w:bCs/>
        </w:rPr>
        <w:t>Figure 1.</w:t>
      </w:r>
      <w:r w:rsidR="00A973D1">
        <w:rPr>
          <w:rFonts w:ascii="Arial" w:hAnsi="Arial" w:cs="Arial"/>
          <w:b/>
          <w:bCs/>
        </w:rPr>
        <w:t xml:space="preserve"> </w:t>
      </w:r>
      <w:r w:rsidRPr="00024CD6">
        <w:rPr>
          <w:rFonts w:ascii="Arial" w:hAnsi="Arial" w:cs="Arial"/>
        </w:rPr>
        <w:t>Ranked</w:t>
      </w:r>
      <w:r>
        <w:rPr>
          <w:rFonts w:ascii="Arial" w:hAnsi="Arial" w:cs="Arial"/>
        </w:rPr>
        <w:t xml:space="preserve"> influencing factors for participating in research among PWUD stratified by rural communities in Kentucky, Ohio, and Oregon, April 2019-July 2019</w:t>
      </w:r>
    </w:p>
    <w:p w14:paraId="50526451" w14:textId="053B6DFD" w:rsidR="00A973D1" w:rsidRDefault="00245CEF" w:rsidP="00A973D1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53F72959" wp14:editId="3741AD61">
                <wp:simplePos x="0" y="0"/>
                <wp:positionH relativeFrom="column">
                  <wp:posOffset>0</wp:posOffset>
                </wp:positionH>
                <wp:positionV relativeFrom="paragraph">
                  <wp:posOffset>83318</wp:posOffset>
                </wp:positionV>
                <wp:extent cx="9156700" cy="5670550"/>
                <wp:effectExtent l="0" t="0" r="25400" b="2540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56700" cy="5670550"/>
                          <a:chOff x="0" y="0"/>
                          <a:chExt cx="9156700" cy="5670550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0" y="0"/>
                            <a:ext cx="9156700" cy="56705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63656" y="5241851"/>
                            <a:ext cx="3997325" cy="303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67" r="3825"/>
                          <a:stretch/>
                        </pic:blipFill>
                        <pic:spPr bwMode="auto">
                          <a:xfrm>
                            <a:off x="2987749" y="467832"/>
                            <a:ext cx="2006600" cy="4508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4" name="Text Box 24"/>
                        <wps:cNvSpPr txBox="1"/>
                        <wps:spPr>
                          <a:xfrm>
                            <a:off x="2955851" y="4837814"/>
                            <a:ext cx="2038350" cy="381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DD05364" w14:textId="77777777" w:rsidR="00A973D1" w:rsidRDefault="00A973D1" w:rsidP="00A973D1">
                              <w:pPr>
                                <w:spacing w:after="0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     </w:t>
                              </w:r>
                              <w:r w:rsidR="006A7ACC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423DF9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6A7ACC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423DF9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60</w:t>
                              </w: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  <w:r w:rsidR="00423DF9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40</w:t>
                              </w: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   </w:t>
                              </w:r>
                              <w:r w:rsidR="00423DF9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20</w:t>
                              </w: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    0      </w:t>
                              </w:r>
                              <w:r w:rsidR="00423DF9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20</w:t>
                              </w: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  <w:r w:rsidR="00423DF9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40</w:t>
                              </w:r>
                            </w:p>
                            <w:p w14:paraId="3C1C2242" w14:textId="77777777" w:rsidR="00A973D1" w:rsidRPr="00862862" w:rsidRDefault="00A973D1" w:rsidP="00A973D1">
                              <w:pPr>
                                <w:spacing w:after="0"/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C</w:t>
                              </w:r>
                              <w:r w:rsidRPr="0086286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ou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62" t="1394" r="2862"/>
                          <a:stretch/>
                        </pic:blipFill>
                        <pic:spPr bwMode="auto">
                          <a:xfrm>
                            <a:off x="5656521" y="478465"/>
                            <a:ext cx="660400" cy="453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5082363" y="4816549"/>
                            <a:ext cx="2000250" cy="381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7A555DE" w14:textId="77777777" w:rsidR="009F5D6A" w:rsidRDefault="009F5D6A" w:rsidP="009F5D6A">
                              <w:pPr>
                                <w:spacing w:after="0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   60     40    20     0      20     40</w:t>
                              </w:r>
                            </w:p>
                            <w:p w14:paraId="6CDBD0BB" w14:textId="77777777" w:rsidR="009F5D6A" w:rsidRPr="00862862" w:rsidRDefault="009F5D6A" w:rsidP="009F5D6A">
                              <w:pPr>
                                <w:spacing w:after="0"/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C</w:t>
                              </w:r>
                              <w:r w:rsidRPr="0086286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ou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347098" y="489098"/>
                            <a:ext cx="1720850" cy="45192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7081284" y="4827181"/>
                            <a:ext cx="2038350" cy="381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9817795" w14:textId="77777777" w:rsidR="00354E14" w:rsidRDefault="00354E14" w:rsidP="00354E14">
                              <w:pPr>
                                <w:spacing w:after="0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        60     40    20     0      20     40</w:t>
                              </w:r>
                            </w:p>
                            <w:p w14:paraId="76D5800B" w14:textId="77777777" w:rsidR="00354E14" w:rsidRPr="00862862" w:rsidRDefault="00354E14" w:rsidP="00354E14">
                              <w:pPr>
                                <w:spacing w:after="0"/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C</w:t>
                              </w:r>
                              <w:r w:rsidRPr="0086286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ou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3F72959" id="Group 2" o:spid="_x0000_s1026" style="position:absolute;margin-left:0;margin-top:6.55pt;width:721pt;height:446.5pt;z-index:251682816" coordsize="91567,56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">
                <v:rect id="Rectangle 4" o:spid="_x0000_s1027" style="position:absolute;width:91567;height:567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" filled="f" strokecolor="black [3213]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8" type="#_x0000_t75" style="position:absolute;left:42636;top:52418;width:39973;height:3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">
                  <v:imagedata r:id="rId8" o:title=""/>
                </v:shape>
                <v:shape id="Picture 13" o:spid="_x0000_s1029" type="#_x0000_t75" style="position:absolute;left:29877;top:4678;width:20066;height:450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">
                  <v:imagedata r:id="rId9" o:title="" croptop="634f" cropright="2507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4" o:spid="_x0000_s1030" type="#_x0000_t202" style="position:absolute;left:29558;top:48378;width:20384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" fillcolor="white [3201]" stroked="f" strokeweight=".5pt">
                  <v:textbox>
                    <w:txbxContent>
                      <w:p w14:paraId="7DD05364" w14:textId="77777777" w:rsidR="00A973D1" w:rsidRDefault="00A973D1" w:rsidP="00A973D1">
                        <w:pPr>
                          <w:spacing w:after="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     </w:t>
                        </w:r>
                        <w:r w:rsidR="006A7ACC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</w:t>
                        </w:r>
                        <w:r w:rsidR="00423DF9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</w:t>
                        </w:r>
                        <w:r w:rsidR="006A7ACC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</w:t>
                        </w:r>
                        <w:r w:rsidR="00423DF9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60</w:t>
                        </w: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    </w:t>
                        </w:r>
                        <w:r w:rsidR="00423DF9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40</w:t>
                        </w: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   </w:t>
                        </w:r>
                        <w:r w:rsidR="00423DF9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20</w:t>
                        </w: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    0      </w:t>
                        </w:r>
                        <w:r w:rsidR="00423DF9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20</w:t>
                        </w: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    </w:t>
                        </w:r>
                        <w:r w:rsidR="00423DF9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40</w:t>
                        </w:r>
                      </w:p>
                      <w:p w14:paraId="3C1C2242" w14:textId="77777777" w:rsidR="00A973D1" w:rsidRPr="00862862" w:rsidRDefault="00A973D1" w:rsidP="00A973D1">
                        <w:pPr>
                          <w:spacing w:after="0"/>
                          <w:jc w:val="center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C</w:t>
                        </w:r>
                        <w:r w:rsidRPr="0086286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ount</w:t>
                        </w:r>
                      </w:p>
                    </w:txbxContent>
                  </v:textbox>
                </v:shape>
                <v:shape id="Picture 18" o:spid="_x0000_s1031" type="#_x0000_t75" style="position:absolute;left:56565;top:4784;width:6604;height:45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">
                  <v:imagedata r:id="rId10" o:title="" croptop="914f" cropleft="1876f" cropright="1876f"/>
                </v:shape>
                <v:shape id="Text Box 15" o:spid="_x0000_s1032" type="#_x0000_t202" style="position:absolute;left:50823;top:48165;width:20003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  <v:textbox>
                    <w:txbxContent>
                      <w:p w14:paraId="07A555DE" w14:textId="77777777" w:rsidR="009F5D6A" w:rsidRDefault="009F5D6A" w:rsidP="009F5D6A">
                        <w:pPr>
                          <w:spacing w:after="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   60     40    20     0      20     40</w:t>
                        </w:r>
                      </w:p>
                      <w:p w14:paraId="6CDBD0BB" w14:textId="77777777" w:rsidR="009F5D6A" w:rsidRPr="00862862" w:rsidRDefault="009F5D6A" w:rsidP="009F5D6A">
                        <w:pPr>
                          <w:spacing w:after="0"/>
                          <w:jc w:val="center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C</w:t>
                        </w:r>
                        <w:r w:rsidRPr="0086286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ount</w:t>
                        </w:r>
                      </w:p>
                    </w:txbxContent>
                  </v:textbox>
                </v:shape>
                <v:shape id="Picture 19" o:spid="_x0000_s1033" type="#_x0000_t75" style="position:absolute;left:73470;top:4890;width:17209;height:45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">
                  <v:imagedata r:id="rId11" o:title=""/>
                </v:shape>
                <v:shape id="Text Box 20" o:spid="_x0000_s1034" type="#_x0000_t202" style="position:absolute;left:70812;top:48271;width:20384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" fillcolor="white [3201]" stroked="f" strokeweight=".5pt">
                  <v:textbox>
                    <w:txbxContent>
                      <w:p w14:paraId="79817795" w14:textId="77777777" w:rsidR="00354E14" w:rsidRDefault="00354E14" w:rsidP="00354E14">
                        <w:pPr>
                          <w:spacing w:after="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        60     40    20     0      20     40</w:t>
                        </w:r>
                      </w:p>
                      <w:p w14:paraId="76D5800B" w14:textId="77777777" w:rsidR="00354E14" w:rsidRPr="00862862" w:rsidRDefault="00354E14" w:rsidP="00354E14">
                        <w:pPr>
                          <w:spacing w:after="0"/>
                          <w:jc w:val="center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C</w:t>
                        </w:r>
                        <w:r w:rsidRPr="0086286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oun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Style w:val="TableGrid"/>
        <w:tblW w:w="144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3"/>
        <w:gridCol w:w="3245"/>
        <w:gridCol w:w="3246"/>
        <w:gridCol w:w="3246"/>
      </w:tblGrid>
      <w:tr w:rsidR="006A7ACC" w:rsidRPr="0091614B" w14:paraId="16E5394B" w14:textId="77777777" w:rsidTr="00423DF9">
        <w:trPr>
          <w:trHeight w:val="432"/>
        </w:trPr>
        <w:tc>
          <w:tcPr>
            <w:tcW w:w="4663" w:type="dxa"/>
            <w:vAlign w:val="center"/>
          </w:tcPr>
          <w:p w14:paraId="03DF693F" w14:textId="77777777" w:rsidR="006A7ACC" w:rsidRDefault="006A7ACC" w:rsidP="00763C5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5" w:type="dxa"/>
            <w:vAlign w:val="center"/>
          </w:tcPr>
          <w:p w14:paraId="2CD545FE" w14:textId="77777777" w:rsidR="006A7ACC" w:rsidRPr="006A7ACC" w:rsidRDefault="006A7ACC" w:rsidP="00423DF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6A7AC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Kentucky</w:t>
            </w:r>
          </w:p>
        </w:tc>
        <w:tc>
          <w:tcPr>
            <w:tcW w:w="3246" w:type="dxa"/>
            <w:vAlign w:val="center"/>
          </w:tcPr>
          <w:p w14:paraId="0CEAEC48" w14:textId="77777777" w:rsidR="006A7ACC" w:rsidRPr="006A7ACC" w:rsidRDefault="006A7ACC" w:rsidP="00423DF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hio</w:t>
            </w:r>
          </w:p>
        </w:tc>
        <w:tc>
          <w:tcPr>
            <w:tcW w:w="3246" w:type="dxa"/>
            <w:vAlign w:val="center"/>
          </w:tcPr>
          <w:p w14:paraId="2B7732D1" w14:textId="77777777" w:rsidR="006A7ACC" w:rsidRDefault="006A7ACC" w:rsidP="00423DF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egon</w:t>
            </w:r>
          </w:p>
        </w:tc>
      </w:tr>
      <w:tr w:rsidR="009B3BA2" w:rsidRPr="0091614B" w14:paraId="005B64E8" w14:textId="77777777" w:rsidTr="006A7ACC">
        <w:trPr>
          <w:trHeight w:val="432"/>
        </w:trPr>
        <w:tc>
          <w:tcPr>
            <w:tcW w:w="4663" w:type="dxa"/>
            <w:vAlign w:val="center"/>
            <w:hideMark/>
          </w:tcPr>
          <w:p w14:paraId="72D3C304" w14:textId="77777777" w:rsidR="009B3BA2" w:rsidRPr="0091614B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ow much money they will receive</w:t>
            </w:r>
          </w:p>
        </w:tc>
        <w:tc>
          <w:tcPr>
            <w:tcW w:w="3245" w:type="dxa"/>
          </w:tcPr>
          <w:p w14:paraId="40ED6950" w14:textId="77777777" w:rsidR="009B3BA2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6EEDFB73" w14:textId="12BEED13" w:rsidR="009B3BA2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3AD45F5E" w14:textId="3452C986" w:rsidR="009B3BA2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49237DD3" w14:textId="77777777" w:rsidTr="006A7ACC">
        <w:trPr>
          <w:trHeight w:val="432"/>
        </w:trPr>
        <w:tc>
          <w:tcPr>
            <w:tcW w:w="4663" w:type="dxa"/>
            <w:vAlign w:val="center"/>
            <w:hideMark/>
          </w:tcPr>
          <w:p w14:paraId="4D3ABDE5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09A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ether their information will be kept confidential</w:t>
            </w:r>
          </w:p>
        </w:tc>
        <w:tc>
          <w:tcPr>
            <w:tcW w:w="3245" w:type="dxa"/>
          </w:tcPr>
          <w:p w14:paraId="6193DB13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00484AD0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706AB80B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6C345667" w14:textId="77777777" w:rsidTr="006A7ACC">
        <w:trPr>
          <w:trHeight w:val="432"/>
        </w:trPr>
        <w:tc>
          <w:tcPr>
            <w:tcW w:w="4663" w:type="dxa"/>
            <w:vAlign w:val="center"/>
          </w:tcPr>
          <w:p w14:paraId="719EEB3B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ow much time is required</w:t>
            </w:r>
          </w:p>
        </w:tc>
        <w:tc>
          <w:tcPr>
            <w:tcW w:w="3245" w:type="dxa"/>
          </w:tcPr>
          <w:p w14:paraId="78B31FA1" w14:textId="77777777" w:rsidR="009B3BA2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0AD16498" w14:textId="77777777" w:rsidR="009B3BA2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1E0CCD7F" w14:textId="77777777" w:rsidR="009B3BA2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0F7E255D" w14:textId="77777777" w:rsidTr="006A7ACC">
        <w:trPr>
          <w:trHeight w:val="432"/>
        </w:trPr>
        <w:tc>
          <w:tcPr>
            <w:tcW w:w="4663" w:type="dxa"/>
            <w:vAlign w:val="center"/>
          </w:tcPr>
          <w:p w14:paraId="2EE3A262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09A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ivacy of the research office</w:t>
            </w:r>
          </w:p>
        </w:tc>
        <w:tc>
          <w:tcPr>
            <w:tcW w:w="3245" w:type="dxa"/>
          </w:tcPr>
          <w:p w14:paraId="6DD951E8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452815FC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2DE0432F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6C0899CC" w14:textId="77777777" w:rsidTr="006A7ACC">
        <w:trPr>
          <w:trHeight w:val="432"/>
        </w:trPr>
        <w:tc>
          <w:tcPr>
            <w:tcW w:w="4663" w:type="dxa"/>
            <w:vAlign w:val="center"/>
          </w:tcPr>
          <w:p w14:paraId="756C189B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09A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at the research study involves (e.g., survey, drug testing for research)</w:t>
            </w:r>
          </w:p>
        </w:tc>
        <w:tc>
          <w:tcPr>
            <w:tcW w:w="3245" w:type="dxa"/>
          </w:tcPr>
          <w:p w14:paraId="4EF8D883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3B96EA23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27A124AC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4BD954F7" w14:textId="77777777" w:rsidTr="006A7ACC">
        <w:trPr>
          <w:trHeight w:val="432"/>
        </w:trPr>
        <w:tc>
          <w:tcPr>
            <w:tcW w:w="4663" w:type="dxa"/>
            <w:vAlign w:val="center"/>
          </w:tcPr>
          <w:p w14:paraId="2101139C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How far they 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ave to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ravel to participate (i.e., nearby vs. out of town)</w:t>
            </w:r>
          </w:p>
        </w:tc>
        <w:tc>
          <w:tcPr>
            <w:tcW w:w="3245" w:type="dxa"/>
          </w:tcPr>
          <w:p w14:paraId="4159FBBF" w14:textId="77777777" w:rsidR="009B3BA2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341BB171" w14:textId="77777777" w:rsidR="009B3BA2" w:rsidRDefault="009B3BA2" w:rsidP="009B3BA2">
            <w:pPr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25731AD6" w14:textId="77777777" w:rsidR="009B3BA2" w:rsidRDefault="009B3BA2" w:rsidP="009B3BA2">
            <w:pPr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</w:pPr>
          </w:p>
        </w:tc>
      </w:tr>
      <w:tr w:rsidR="009B3BA2" w:rsidRPr="004109A9" w14:paraId="7D33C97C" w14:textId="77777777" w:rsidTr="006A7ACC">
        <w:trPr>
          <w:trHeight w:val="432"/>
        </w:trPr>
        <w:tc>
          <w:tcPr>
            <w:tcW w:w="4663" w:type="dxa"/>
            <w:vAlign w:val="center"/>
            <w:hideMark/>
          </w:tcPr>
          <w:p w14:paraId="6B9D5DAC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09A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y their information is being collected and what it will be used for</w:t>
            </w:r>
          </w:p>
        </w:tc>
        <w:tc>
          <w:tcPr>
            <w:tcW w:w="3245" w:type="dxa"/>
          </w:tcPr>
          <w:p w14:paraId="0F1F7670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450F7058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7C55A8A5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6412A1A9" w14:textId="77777777" w:rsidTr="006A7ACC">
        <w:trPr>
          <w:trHeight w:val="432"/>
        </w:trPr>
        <w:tc>
          <w:tcPr>
            <w:tcW w:w="4663" w:type="dxa"/>
            <w:vAlign w:val="center"/>
            <w:hideMark/>
          </w:tcPr>
          <w:p w14:paraId="46C58A84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09A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ow much the project will benefit them overall</w:t>
            </w:r>
          </w:p>
        </w:tc>
        <w:tc>
          <w:tcPr>
            <w:tcW w:w="3245" w:type="dxa"/>
          </w:tcPr>
          <w:p w14:paraId="235FB628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29DBEBF5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74F7DE28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5C417EA0" w14:textId="77777777" w:rsidTr="006A7ACC">
        <w:trPr>
          <w:trHeight w:val="432"/>
        </w:trPr>
        <w:tc>
          <w:tcPr>
            <w:tcW w:w="4663" w:type="dxa"/>
            <w:vAlign w:val="center"/>
            <w:hideMark/>
          </w:tcPr>
          <w:p w14:paraId="39D0B76C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09A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ether the staff doing the research is friendly and trustworthy</w:t>
            </w:r>
          </w:p>
        </w:tc>
        <w:tc>
          <w:tcPr>
            <w:tcW w:w="3245" w:type="dxa"/>
          </w:tcPr>
          <w:p w14:paraId="17197AB6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47854EBD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602A9275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4EC5A7A5" w14:textId="77777777" w:rsidTr="006A7ACC">
        <w:trPr>
          <w:trHeight w:val="432"/>
        </w:trPr>
        <w:tc>
          <w:tcPr>
            <w:tcW w:w="4663" w:type="dxa"/>
            <w:vAlign w:val="center"/>
          </w:tcPr>
          <w:p w14:paraId="57A39E15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How often they 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ave to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ome in for visits</w:t>
            </w:r>
          </w:p>
        </w:tc>
        <w:tc>
          <w:tcPr>
            <w:tcW w:w="3245" w:type="dxa"/>
          </w:tcPr>
          <w:p w14:paraId="3AF4834A" w14:textId="216390AE" w:rsidR="009B3BA2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515D8ACB" w14:textId="77777777" w:rsidR="009B3BA2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0CA27094" w14:textId="77777777" w:rsidR="009B3BA2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6681186D" w14:textId="77777777" w:rsidTr="006A7ACC">
        <w:trPr>
          <w:trHeight w:val="432"/>
        </w:trPr>
        <w:tc>
          <w:tcPr>
            <w:tcW w:w="4663" w:type="dxa"/>
            <w:vAlign w:val="center"/>
            <w:hideMark/>
          </w:tcPr>
          <w:p w14:paraId="0FBD4288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09A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ow their friends, family, or partner feels about them participating</w:t>
            </w:r>
          </w:p>
        </w:tc>
        <w:tc>
          <w:tcPr>
            <w:tcW w:w="3245" w:type="dxa"/>
          </w:tcPr>
          <w:p w14:paraId="6AAE09DC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31BD2E70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41AB5FA5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0E0BD423" w14:textId="77777777" w:rsidTr="006A7ACC">
        <w:trPr>
          <w:trHeight w:val="432"/>
        </w:trPr>
        <w:tc>
          <w:tcPr>
            <w:tcW w:w="4663" w:type="dxa"/>
            <w:vAlign w:val="center"/>
            <w:hideMark/>
          </w:tcPr>
          <w:p w14:paraId="0193057D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09A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ether they have childcare so that they can attend their appointments</w:t>
            </w:r>
          </w:p>
        </w:tc>
        <w:tc>
          <w:tcPr>
            <w:tcW w:w="3245" w:type="dxa"/>
          </w:tcPr>
          <w:p w14:paraId="00463181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1FE5D1F9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4EB4ED99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1955963A" w14:textId="77777777" w:rsidTr="006A7ACC">
        <w:trPr>
          <w:trHeight w:val="432"/>
        </w:trPr>
        <w:tc>
          <w:tcPr>
            <w:tcW w:w="4663" w:type="dxa"/>
            <w:vAlign w:val="center"/>
            <w:hideMark/>
          </w:tcPr>
          <w:p w14:paraId="76D5F61D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09A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ether their appointment times will interfere with their work schedule</w:t>
            </w:r>
          </w:p>
        </w:tc>
        <w:tc>
          <w:tcPr>
            <w:tcW w:w="3245" w:type="dxa"/>
          </w:tcPr>
          <w:p w14:paraId="094FA79B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4FDD9C88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03CAE23B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07D3830E" w14:textId="77777777" w:rsidTr="006A7ACC">
        <w:trPr>
          <w:trHeight w:val="432"/>
        </w:trPr>
        <w:tc>
          <w:tcPr>
            <w:tcW w:w="4663" w:type="dxa"/>
            <w:vAlign w:val="center"/>
            <w:hideMark/>
          </w:tcPr>
          <w:p w14:paraId="0370E9AB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09A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ether they can skip questions of parts of the study that make them uncomfortable</w:t>
            </w:r>
          </w:p>
        </w:tc>
        <w:tc>
          <w:tcPr>
            <w:tcW w:w="3245" w:type="dxa"/>
          </w:tcPr>
          <w:p w14:paraId="1DC0FA3F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0F4D1469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1B14CB9A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B3BA2" w:rsidRPr="004109A9" w14:paraId="0254F434" w14:textId="77777777" w:rsidTr="006A7ACC">
        <w:trPr>
          <w:trHeight w:val="432"/>
        </w:trPr>
        <w:tc>
          <w:tcPr>
            <w:tcW w:w="4663" w:type="dxa"/>
            <w:vAlign w:val="center"/>
            <w:hideMark/>
          </w:tcPr>
          <w:p w14:paraId="585754BA" w14:textId="77777777" w:rsidR="009B3BA2" w:rsidRPr="004109A9" w:rsidRDefault="009B3BA2" w:rsidP="009B3BA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09A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ether the research institution or university is respected</w:t>
            </w:r>
          </w:p>
        </w:tc>
        <w:tc>
          <w:tcPr>
            <w:tcW w:w="3245" w:type="dxa"/>
          </w:tcPr>
          <w:p w14:paraId="295A3698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04ED2297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6" w:type="dxa"/>
          </w:tcPr>
          <w:p w14:paraId="1854A545" w14:textId="77777777" w:rsidR="009B3BA2" w:rsidRPr="004109A9" w:rsidRDefault="009B3BA2" w:rsidP="009B3BA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102921D8" w14:textId="7F92AC13" w:rsidR="00A973D1" w:rsidRDefault="00A973D1" w:rsidP="00A973D1">
      <w:pPr>
        <w:rPr>
          <w:rFonts w:ascii="Arial" w:hAnsi="Arial" w:cs="Arial"/>
        </w:rPr>
      </w:pPr>
    </w:p>
    <w:p w14:paraId="150422BB" w14:textId="21999BA8" w:rsidR="00A973D1" w:rsidRDefault="00A973D1" w:rsidP="00A973D1">
      <w:pPr>
        <w:rPr>
          <w:rFonts w:ascii="Arial" w:hAnsi="Arial" w:cs="Arial"/>
        </w:rPr>
      </w:pPr>
    </w:p>
    <w:p w14:paraId="5AB52072" w14:textId="77777777" w:rsidR="00A973D1" w:rsidRDefault="00A973D1" w:rsidP="00A973D1">
      <w:pPr>
        <w:rPr>
          <w:rFonts w:ascii="Arial" w:hAnsi="Arial" w:cs="Arial"/>
          <w:b/>
          <w:bCs/>
        </w:rPr>
      </w:pPr>
    </w:p>
    <w:p w14:paraId="71AA9E50" w14:textId="77777777" w:rsidR="00A973D1" w:rsidRDefault="00A973D1" w:rsidP="00A973D1">
      <w:pPr>
        <w:rPr>
          <w:rFonts w:ascii="Arial" w:hAnsi="Arial" w:cs="Arial"/>
          <w:b/>
          <w:bCs/>
        </w:rPr>
      </w:pPr>
    </w:p>
    <w:p w14:paraId="3988484B" w14:textId="77777777" w:rsidR="009F5D6A" w:rsidRDefault="009F5D6A" w:rsidP="00A973D1">
      <w:pPr>
        <w:rPr>
          <w:noProof/>
        </w:rPr>
      </w:pPr>
    </w:p>
    <w:p w14:paraId="3C4A2802" w14:textId="77777777" w:rsidR="00A973D1" w:rsidRDefault="00A973D1" w:rsidP="00A973D1">
      <w:pPr>
        <w:rPr>
          <w:rFonts w:ascii="Arial" w:hAnsi="Arial" w:cs="Arial"/>
          <w:b/>
          <w:bCs/>
        </w:rPr>
      </w:pPr>
    </w:p>
    <w:p w14:paraId="03EDA880" w14:textId="77777777" w:rsidR="00A973D1" w:rsidRDefault="00A973D1" w:rsidP="00A973D1">
      <w:pPr>
        <w:rPr>
          <w:rFonts w:ascii="Arial" w:hAnsi="Arial" w:cs="Arial"/>
          <w:b/>
          <w:bCs/>
        </w:rPr>
      </w:pPr>
    </w:p>
    <w:p w14:paraId="143B2895" w14:textId="5CD6E09E" w:rsidR="00A973D1" w:rsidRDefault="00BC69E5" w:rsidP="00A973D1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Supplementary </w:t>
      </w:r>
      <w:r w:rsidR="00A973D1" w:rsidRPr="001E3A73">
        <w:rPr>
          <w:rFonts w:ascii="Arial" w:hAnsi="Arial" w:cs="Arial"/>
          <w:b/>
          <w:bCs/>
        </w:rPr>
        <w:t>Figure 2.</w:t>
      </w:r>
      <w:r w:rsidR="009B3BA2">
        <w:rPr>
          <w:rFonts w:ascii="Arial" w:hAnsi="Arial" w:cs="Arial"/>
          <w:b/>
          <w:bCs/>
        </w:rPr>
        <w:t xml:space="preserve"> </w:t>
      </w:r>
      <w:r w:rsidRPr="001E3A73">
        <w:rPr>
          <w:rFonts w:ascii="Arial" w:hAnsi="Arial" w:cs="Arial"/>
        </w:rPr>
        <w:t>Ranked motivators</w:t>
      </w:r>
      <w:r>
        <w:rPr>
          <w:rFonts w:ascii="Arial" w:hAnsi="Arial" w:cs="Arial"/>
        </w:rPr>
        <w:t xml:space="preserve"> for joining a research study</w:t>
      </w:r>
      <w:r w:rsidRPr="001E3A7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mong PWUD stratified by rural communities in Kentucky, Ohio, and Oregon, April 2019-July 2019</w:t>
      </w:r>
    </w:p>
    <w:p w14:paraId="3C908C02" w14:textId="1A336D5C" w:rsidR="00A973D1" w:rsidRDefault="00245CEF" w:rsidP="00A973D1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41F73345" wp14:editId="6DA53BB3">
                <wp:simplePos x="0" y="0"/>
                <wp:positionH relativeFrom="column">
                  <wp:posOffset>0</wp:posOffset>
                </wp:positionH>
                <wp:positionV relativeFrom="paragraph">
                  <wp:posOffset>121433</wp:posOffset>
                </wp:positionV>
                <wp:extent cx="9150350" cy="5219700"/>
                <wp:effectExtent l="0" t="0" r="12700" b="1905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50350" cy="5219700"/>
                          <a:chOff x="0" y="0"/>
                          <a:chExt cx="9150350" cy="5219700"/>
                        </a:xfrm>
                      </wpg:grpSpPr>
                      <wpg:grpSp>
                        <wpg:cNvPr id="39" name="Group 39"/>
                        <wpg:cNvGrpSpPr/>
                        <wpg:grpSpPr>
                          <a:xfrm>
                            <a:off x="0" y="0"/>
                            <a:ext cx="9150350" cy="5219700"/>
                            <a:chOff x="-19050" y="0"/>
                            <a:chExt cx="9150350" cy="4622800"/>
                          </a:xfrm>
                        </wpg:grpSpPr>
                        <wps:wsp>
                          <wps:cNvPr id="42" name="Rectangle 42"/>
                          <wps:cNvSpPr/>
                          <wps:spPr>
                            <a:xfrm>
                              <a:off x="-19050" y="0"/>
                              <a:ext cx="9150350" cy="4622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3" name="Picture 4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740150" y="4195388"/>
                              <a:ext cx="4838700" cy="33588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53" name="Picture 5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882"/>
                          <a:stretch/>
                        </pic:blipFill>
                        <pic:spPr bwMode="auto">
                          <a:xfrm>
                            <a:off x="7123814" y="499730"/>
                            <a:ext cx="2006600" cy="3848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2" name="Text Box 52"/>
                        <wps:cNvSpPr txBox="1"/>
                        <wps:spPr>
                          <a:xfrm>
                            <a:off x="7028121" y="4221125"/>
                            <a:ext cx="2101850" cy="381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3F3F43D" w14:textId="77777777" w:rsidR="00B40624" w:rsidRDefault="00B40624" w:rsidP="00B40624">
                              <w:pPr>
                                <w:spacing w:after="0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60     40     20       0      20     40      60</w:t>
                              </w:r>
                            </w:p>
                            <w:p w14:paraId="00EDA59A" w14:textId="77777777" w:rsidR="00B40624" w:rsidRPr="00862862" w:rsidRDefault="00B40624" w:rsidP="00B40624">
                              <w:pPr>
                                <w:spacing w:after="0"/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C</w:t>
                              </w:r>
                              <w:r w:rsidRPr="0086286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ou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5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19647" y="499730"/>
                            <a:ext cx="2203450" cy="38639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1" name="Text Box 51"/>
                        <wps:cNvSpPr txBox="1"/>
                        <wps:spPr>
                          <a:xfrm>
                            <a:off x="3051544" y="4231758"/>
                            <a:ext cx="2038350" cy="381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A67F73E" w14:textId="77777777" w:rsidR="00B40624" w:rsidRDefault="00B40624" w:rsidP="00B40624">
                              <w:pPr>
                                <w:spacing w:after="0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60     40    20     0      20     40     60</w:t>
                              </w:r>
                            </w:p>
                            <w:p w14:paraId="2184C3B7" w14:textId="77777777" w:rsidR="00B40624" w:rsidRPr="00862862" w:rsidRDefault="00B40624" w:rsidP="00B40624">
                              <w:pPr>
                                <w:spacing w:after="0"/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C</w:t>
                              </w:r>
                              <w:r w:rsidRPr="0086286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ou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7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65135" y="489097"/>
                            <a:ext cx="795655" cy="3870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4" name="Text Box 54"/>
                        <wps:cNvSpPr txBox="1"/>
                        <wps:spPr>
                          <a:xfrm>
                            <a:off x="5284381" y="4231758"/>
                            <a:ext cx="1606550" cy="381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5F89242" w14:textId="77777777" w:rsidR="00B40624" w:rsidRDefault="00B40624" w:rsidP="00B40624">
                              <w:pPr>
                                <w:spacing w:after="0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 40     20       0      20     40 </w:t>
                              </w:r>
                            </w:p>
                            <w:p w14:paraId="4C0FAD97" w14:textId="77777777" w:rsidR="00B40624" w:rsidRPr="00862862" w:rsidRDefault="00B40624" w:rsidP="00B40624">
                              <w:pPr>
                                <w:spacing w:after="0"/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C</w:t>
                              </w:r>
                              <w:r w:rsidRPr="0086286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ou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1F73345" id="Group 3" o:spid="_x0000_s1035" style="position:absolute;margin-left:0;margin-top:9.55pt;width:720.5pt;height:411pt;z-index:251695104" coordsize="91503,521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">
                <v:group id="Group 39" o:spid="_x0000_s1036" style="position:absolute;width:91503;height:52197" coordorigin="-190" coordsize="91503,46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rect id="Rectangle 42" o:spid="_x0000_s1037" style="position:absolute;left:-190;width:91503;height:46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" filled="f" strokecolor="black [3213]" strokeweight="1pt"/>
                  <v:shape id="Picture 43" o:spid="_x0000_s1038" type="#_x0000_t75" style="position:absolute;left:37401;top:41953;width:48387;height:3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">
                    <v:imagedata r:id="rId8" o:title=""/>
                  </v:shape>
                </v:group>
                <v:shape id="Picture 53" o:spid="_x0000_s1039" type="#_x0000_t75" style="position:absolute;left:71238;top:4997;width:20066;height:38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">
                  <v:imagedata r:id="rId15" o:title="" cropright="3855f"/>
                </v:shape>
                <v:shape id="Text Box 52" o:spid="_x0000_s1040" type="#_x0000_t202" style="position:absolute;left:70281;top:42211;width:21018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" fillcolor="white [3201]" stroked="f" strokeweight=".5pt">
                  <v:textbox>
                    <w:txbxContent>
                      <w:p w14:paraId="43F3F43D" w14:textId="77777777" w:rsidR="00B40624" w:rsidRDefault="00B40624" w:rsidP="00B40624">
                        <w:pPr>
                          <w:spacing w:after="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60     40     20       0      20     40      60</w:t>
                        </w:r>
                      </w:p>
                      <w:p w14:paraId="00EDA59A" w14:textId="77777777" w:rsidR="00B40624" w:rsidRPr="00862862" w:rsidRDefault="00B40624" w:rsidP="00B40624">
                        <w:pPr>
                          <w:spacing w:after="0"/>
                          <w:jc w:val="center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C</w:t>
                        </w:r>
                        <w:r w:rsidRPr="0086286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ount</w:t>
                        </w:r>
                      </w:p>
                    </w:txbxContent>
                  </v:textbox>
                </v:shape>
                <v:shape id="Picture 55" o:spid="_x0000_s1041" type="#_x0000_t75" style="position:absolute;left:30196;top:4997;width:22034;height:38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">
                  <v:imagedata r:id="rId16" o:title=""/>
                </v:shape>
                <v:shape id="Text Box 51" o:spid="_x0000_s1042" type="#_x0000_t202" style="position:absolute;left:30515;top:42317;width:20383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" fillcolor="white [3201]" stroked="f" strokeweight=".5pt">
                  <v:textbox>
                    <w:txbxContent>
                      <w:p w14:paraId="1A67F73E" w14:textId="77777777" w:rsidR="00B40624" w:rsidRDefault="00B40624" w:rsidP="00B40624">
                        <w:pPr>
                          <w:spacing w:after="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60     40    20     0      20     40     60</w:t>
                        </w:r>
                      </w:p>
                      <w:p w14:paraId="2184C3B7" w14:textId="77777777" w:rsidR="00B40624" w:rsidRPr="00862862" w:rsidRDefault="00B40624" w:rsidP="00B40624">
                        <w:pPr>
                          <w:spacing w:after="0"/>
                          <w:jc w:val="center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C</w:t>
                        </w:r>
                        <w:r w:rsidRPr="0086286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ount</w:t>
                        </w:r>
                      </w:p>
                    </w:txbxContent>
                  </v:textbox>
                </v:shape>
                <v:shape id="Picture 57" o:spid="_x0000_s1043" type="#_x0000_t75" style="position:absolute;left:54651;top:4890;width:7956;height:387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">
                  <v:imagedata r:id="rId17" o:title=""/>
                </v:shape>
                <v:shape id="Text Box 54" o:spid="_x0000_s1044" type="#_x0000_t202" style="position:absolute;left:52843;top:42317;width:16066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" fillcolor="white [3201]" stroked="f" strokeweight=".5pt">
                  <v:textbox>
                    <w:txbxContent>
                      <w:p w14:paraId="25F89242" w14:textId="77777777" w:rsidR="00B40624" w:rsidRDefault="00B40624" w:rsidP="00B40624">
                        <w:pPr>
                          <w:spacing w:after="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 40     20       0      20     40 </w:t>
                        </w:r>
                      </w:p>
                      <w:p w14:paraId="4C0FAD97" w14:textId="77777777" w:rsidR="00B40624" w:rsidRPr="00862862" w:rsidRDefault="00B40624" w:rsidP="00B40624">
                        <w:pPr>
                          <w:spacing w:after="0"/>
                          <w:jc w:val="center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C</w:t>
                        </w:r>
                        <w:r w:rsidRPr="0086286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oun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W w:w="14400" w:type="dxa"/>
        <w:tblLook w:val="04A0" w:firstRow="1" w:lastRow="0" w:firstColumn="1" w:lastColumn="0" w:noHBand="0" w:noVBand="1"/>
      </w:tblPr>
      <w:tblGrid>
        <w:gridCol w:w="4770"/>
        <w:gridCol w:w="3510"/>
        <w:gridCol w:w="2790"/>
        <w:gridCol w:w="3330"/>
      </w:tblGrid>
      <w:tr w:rsidR="00342869" w:rsidRPr="004607C1" w14:paraId="7BD43010" w14:textId="77777777" w:rsidTr="00563159">
        <w:trPr>
          <w:trHeight w:val="576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80531" w14:textId="77777777" w:rsidR="00342869" w:rsidRPr="004607C1" w:rsidRDefault="00342869" w:rsidP="003428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CBE1D3" w14:textId="77777777" w:rsidR="00342869" w:rsidRPr="00342869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Kentucky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317E4" w14:textId="77777777" w:rsidR="00342869" w:rsidRPr="00342869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4286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hio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88787" w14:textId="77777777" w:rsidR="00342869" w:rsidRPr="00342869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4286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egon</w:t>
            </w:r>
          </w:p>
        </w:tc>
      </w:tr>
      <w:tr w:rsidR="00342869" w:rsidRPr="004607C1" w14:paraId="72A4856D" w14:textId="77777777" w:rsidTr="00563159">
        <w:trPr>
          <w:trHeight w:val="576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4D6D8" w14:textId="77777777" w:rsidR="00342869" w:rsidRPr="00342869" w:rsidRDefault="00342869" w:rsidP="003428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inancial incentive (i.e., money or gift card given for participation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F2C7DA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9D68E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8CFB1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4607C1" w14:paraId="4471251F" w14:textId="77777777" w:rsidTr="00563159">
        <w:trPr>
          <w:trHeight w:val="576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F956B" w14:textId="77777777" w:rsidR="00342869" w:rsidRPr="00342869" w:rsidRDefault="00342869" w:rsidP="003428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would want to get free testing (for example, rapid tests for HIV &amp; HCV) if it was offered as part of the study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33F63A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9C611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06073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4607C1" w14:paraId="1195EA55" w14:textId="77777777" w:rsidTr="00563159">
        <w:trPr>
          <w:trHeight w:val="576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9EE27" w14:textId="77777777" w:rsidR="00342869" w:rsidRPr="00342869" w:rsidRDefault="00342869" w:rsidP="003428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would want to be linked with resources and/or follow-up testing if it was offered as part of the study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222A7A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48221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116D6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4607C1" w14:paraId="28F33D16" w14:textId="77777777" w:rsidTr="00563159">
        <w:trPr>
          <w:trHeight w:val="576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B8982" w14:textId="77777777" w:rsidR="00342869" w:rsidRPr="00342869" w:rsidRDefault="00342869" w:rsidP="003428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believe in the mission of the research and want to contribut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E716C5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15589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B5E09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4607C1" w14:paraId="63B844EA" w14:textId="77777777" w:rsidTr="00563159">
        <w:trPr>
          <w:trHeight w:val="576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7B4937" w14:textId="77777777" w:rsidR="00342869" w:rsidRPr="00342869" w:rsidRDefault="00342869" w:rsidP="003428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ir friends, family, or partner participates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B47CC1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2AD50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FAE8E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4607C1" w14:paraId="4DA46306" w14:textId="77777777" w:rsidTr="00563159">
        <w:trPr>
          <w:trHeight w:val="576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8C237" w14:textId="77777777" w:rsidR="00342869" w:rsidRPr="00342869" w:rsidRDefault="00342869" w:rsidP="003428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would want to try a new treatment if it was offered as part of the study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7F7F77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49B6A5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0BD8C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4607C1" w14:paraId="3F68BD07" w14:textId="77777777" w:rsidTr="00563159">
        <w:trPr>
          <w:trHeight w:val="576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7BBBD" w14:textId="77777777" w:rsidR="00342869" w:rsidRPr="00342869" w:rsidRDefault="00342869" w:rsidP="003428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want to tell their story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6A2458" w14:textId="144F89AF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0FFE9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67379" w14:textId="08E52839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4607C1" w14:paraId="6C4BFC11" w14:textId="77777777" w:rsidTr="00563159">
        <w:trPr>
          <w:trHeight w:val="576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887BE" w14:textId="77777777" w:rsidR="00342869" w:rsidRPr="00342869" w:rsidRDefault="00342869" w:rsidP="003428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ir friends, family, or partner pressures them to participate so that they can share the financial incentiv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EC4178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849FA" w14:textId="4118AE65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AA3D4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4607C1" w14:paraId="0C1E369C" w14:textId="77777777" w:rsidTr="00563159">
        <w:trPr>
          <w:trHeight w:val="576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2025A" w14:textId="77777777" w:rsidR="00342869" w:rsidRPr="00342869" w:rsidRDefault="00342869" w:rsidP="003428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want to learn about the topic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F0F901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D920D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8CBC5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4607C1" w14:paraId="1F4BC5F0" w14:textId="77777777" w:rsidTr="00563159">
        <w:trPr>
          <w:trHeight w:val="576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1C3AD" w14:textId="77777777" w:rsidR="00342869" w:rsidRPr="00342869" w:rsidRDefault="00342869" w:rsidP="0034286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know someone on the research team and want to help them out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CCF36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64520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6B5DD" w14:textId="77777777" w:rsidR="00342869" w:rsidRPr="004607C1" w:rsidRDefault="00342869" w:rsidP="0034286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38F55C2F" w14:textId="743443A6" w:rsidR="00A973D1" w:rsidRDefault="00A973D1" w:rsidP="00A973D1">
      <w:pPr>
        <w:rPr>
          <w:rFonts w:ascii="Arial" w:hAnsi="Arial" w:cs="Arial"/>
          <w:b/>
          <w:bCs/>
        </w:rPr>
      </w:pPr>
    </w:p>
    <w:p w14:paraId="37DE424E" w14:textId="77777777" w:rsidR="00A973D1" w:rsidRDefault="00A973D1" w:rsidP="00A973D1">
      <w:pPr>
        <w:rPr>
          <w:rFonts w:ascii="Arial" w:hAnsi="Arial" w:cs="Arial"/>
          <w:b/>
          <w:bCs/>
        </w:rPr>
      </w:pPr>
    </w:p>
    <w:p w14:paraId="64A26BE5" w14:textId="77777777" w:rsidR="00A973D1" w:rsidRDefault="00A973D1" w:rsidP="00A973D1">
      <w:pPr>
        <w:rPr>
          <w:rFonts w:ascii="Arial" w:hAnsi="Arial" w:cs="Arial"/>
          <w:b/>
          <w:bCs/>
        </w:rPr>
      </w:pPr>
    </w:p>
    <w:p w14:paraId="46122DEC" w14:textId="77777777" w:rsidR="00A973D1" w:rsidRDefault="00A973D1" w:rsidP="00A973D1">
      <w:pPr>
        <w:rPr>
          <w:rFonts w:ascii="Arial" w:hAnsi="Arial" w:cs="Arial"/>
          <w:b/>
          <w:bCs/>
        </w:rPr>
      </w:pPr>
    </w:p>
    <w:p w14:paraId="427888A2" w14:textId="77777777" w:rsidR="00A973D1" w:rsidRDefault="00A973D1" w:rsidP="00A973D1">
      <w:pPr>
        <w:rPr>
          <w:rFonts w:ascii="Arial" w:hAnsi="Arial" w:cs="Arial"/>
          <w:b/>
          <w:bCs/>
        </w:rPr>
      </w:pPr>
    </w:p>
    <w:p w14:paraId="251E76C9" w14:textId="77777777" w:rsidR="00A973D1" w:rsidRDefault="00A973D1" w:rsidP="00A973D1">
      <w:pPr>
        <w:rPr>
          <w:rFonts w:ascii="Arial" w:hAnsi="Arial" w:cs="Arial"/>
          <w:b/>
          <w:bCs/>
        </w:rPr>
      </w:pPr>
    </w:p>
    <w:p w14:paraId="1CBFBEE2" w14:textId="77777777" w:rsidR="00A973D1" w:rsidRDefault="00A973D1" w:rsidP="00A973D1">
      <w:pPr>
        <w:rPr>
          <w:rFonts w:ascii="Arial" w:hAnsi="Arial" w:cs="Arial"/>
          <w:b/>
          <w:bCs/>
        </w:rPr>
      </w:pPr>
    </w:p>
    <w:p w14:paraId="0DB80D04" w14:textId="5DC67E6D" w:rsidR="00A973D1" w:rsidRDefault="00BC69E5" w:rsidP="00A973D1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Supplementary </w:t>
      </w:r>
      <w:r w:rsidR="00A973D1" w:rsidRPr="001913CB">
        <w:rPr>
          <w:rFonts w:ascii="Arial" w:hAnsi="Arial" w:cs="Arial"/>
          <w:b/>
          <w:bCs/>
        </w:rPr>
        <w:t xml:space="preserve">Figure 3. </w:t>
      </w:r>
      <w:r w:rsidRPr="00E94256">
        <w:rPr>
          <w:rFonts w:ascii="Arial" w:hAnsi="Arial" w:cs="Arial"/>
        </w:rPr>
        <w:t>Ranked</w:t>
      </w:r>
      <w:r>
        <w:rPr>
          <w:rFonts w:ascii="Arial" w:hAnsi="Arial" w:cs="Arial"/>
        </w:rPr>
        <w:t xml:space="preserve"> barriers to returning to follow-up research appointments among PWUD stratified by rural communities in Kentucky, Ohio, and Oregon, April 2019-July 2019</w:t>
      </w:r>
    </w:p>
    <w:p w14:paraId="68D81D3B" w14:textId="161B0084" w:rsidR="00A973D1" w:rsidRDefault="00245CEF" w:rsidP="00A973D1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24EF7E34" wp14:editId="28A18F07">
                <wp:simplePos x="0" y="0"/>
                <wp:positionH relativeFrom="column">
                  <wp:posOffset>10633</wp:posOffset>
                </wp:positionH>
                <wp:positionV relativeFrom="paragraph">
                  <wp:posOffset>98676</wp:posOffset>
                </wp:positionV>
                <wp:extent cx="9131300" cy="4845050"/>
                <wp:effectExtent l="0" t="0" r="12700" b="1270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31300" cy="4845050"/>
                          <a:chOff x="0" y="0"/>
                          <a:chExt cx="9131300" cy="4845050"/>
                        </a:xfrm>
                      </wpg:grpSpPr>
                      <wpg:grpSp>
                        <wpg:cNvPr id="23" name="Group 23"/>
                        <wpg:cNvGrpSpPr/>
                        <wpg:grpSpPr>
                          <a:xfrm>
                            <a:off x="0" y="0"/>
                            <a:ext cx="9131300" cy="4845050"/>
                            <a:chOff x="0" y="0"/>
                            <a:chExt cx="8879448" cy="4792386"/>
                          </a:xfrm>
                        </wpg:grpSpPr>
                        <wps:wsp>
                          <wps:cNvPr id="1" name="Rectangle 1"/>
                          <wps:cNvSpPr/>
                          <wps:spPr>
                            <a:xfrm>
                              <a:off x="0" y="0"/>
                              <a:ext cx="8879448" cy="479238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" name="Picture 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881256" y="4371560"/>
                              <a:ext cx="4031585" cy="33149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61" name="Picture 61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66344" y="499730"/>
                            <a:ext cx="1727200" cy="3683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" name="Text Box 59"/>
                        <wps:cNvSpPr txBox="1"/>
                        <wps:spPr>
                          <a:xfrm>
                            <a:off x="7134446" y="4061637"/>
                            <a:ext cx="1968500" cy="381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AFD234C" w14:textId="77777777" w:rsidR="00803144" w:rsidRDefault="00803144" w:rsidP="00803144">
                              <w:pPr>
                                <w:spacing w:after="0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60     40    20     0      20     40     60</w:t>
                              </w:r>
                            </w:p>
                            <w:p w14:paraId="7C3FED54" w14:textId="77777777" w:rsidR="00803144" w:rsidRPr="00862862" w:rsidRDefault="00803144" w:rsidP="00803144">
                              <w:pPr>
                                <w:spacing w:after="0"/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C</w:t>
                              </w:r>
                              <w:r w:rsidRPr="0086286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ou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2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00400" y="499730"/>
                            <a:ext cx="2032000" cy="3711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" name="Text Box 58"/>
                        <wps:cNvSpPr txBox="1"/>
                        <wps:spPr>
                          <a:xfrm>
                            <a:off x="3232297" y="4061637"/>
                            <a:ext cx="1968500" cy="381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C3699A1" w14:textId="77777777" w:rsidR="00803144" w:rsidRDefault="00803144" w:rsidP="00803144">
                              <w:pPr>
                                <w:spacing w:after="0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60     40    20     0      20     40     60</w:t>
                              </w:r>
                            </w:p>
                            <w:p w14:paraId="25B07ACD" w14:textId="77777777" w:rsidR="00803144" w:rsidRPr="00862862" w:rsidRDefault="00803144" w:rsidP="00803144">
                              <w:pPr>
                                <w:spacing w:after="0"/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C</w:t>
                              </w:r>
                              <w:r w:rsidRPr="0086286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ou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3" name="Picture 63"/>
                          <pic:cNvPicPr>
                            <a:picLocks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20316" y="489098"/>
                            <a:ext cx="844550" cy="3721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" name="Text Box 60"/>
                        <wps:cNvSpPr txBox="1"/>
                        <wps:spPr>
                          <a:xfrm>
                            <a:off x="5422604" y="4061637"/>
                            <a:ext cx="1435100" cy="381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394C3C9" w14:textId="77777777" w:rsidR="00803144" w:rsidRDefault="00803144" w:rsidP="00803144">
                              <w:pPr>
                                <w:spacing w:after="0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60     40    20     0      20   </w:t>
                              </w:r>
                            </w:p>
                            <w:p w14:paraId="0D27D0C3" w14:textId="77777777" w:rsidR="00803144" w:rsidRPr="00862862" w:rsidRDefault="00803144" w:rsidP="00803144">
                              <w:pPr>
                                <w:spacing w:after="0"/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C</w:t>
                              </w:r>
                              <w:r w:rsidRPr="0086286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ou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EF7E34" id="Group 5" o:spid="_x0000_s1045" style="position:absolute;margin-left:.85pt;margin-top:7.75pt;width:719pt;height:381.5pt;z-index:251708416" coordsize="91313,484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">
                <v:group id="Group 23" o:spid="_x0000_s1046" style="position:absolute;width:91313;height:48450" coordsize="88794,47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tangle 1" o:spid="_x0000_s1047" style="position:absolute;width:88794;height:479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" filled="f" strokecolor="black [3213]" strokeweight="1pt"/>
                  <v:shape id="Picture 22" o:spid="_x0000_s1048" type="#_x0000_t75" style="position:absolute;left:38812;top:43715;width:40316;height:3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">
                    <v:imagedata r:id="rId8" o:title=""/>
                  </v:shape>
                </v:group>
                <v:shape id="Picture 61" o:spid="_x0000_s1049" type="#_x0000_t75" style="position:absolute;left:71663;top:4997;width:17272;height:368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">
                  <v:imagedata r:id="rId21" o:title=""/>
                </v:shape>
                <v:shape id="Text Box 59" o:spid="_x0000_s1050" type="#_x0000_t202" style="position:absolute;left:71344;top:40616;width:19685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" fillcolor="white [3201]" stroked="f" strokeweight=".5pt">
                  <v:textbox>
                    <w:txbxContent>
                      <w:p w14:paraId="1AFD234C" w14:textId="77777777" w:rsidR="00803144" w:rsidRDefault="00803144" w:rsidP="00803144">
                        <w:pPr>
                          <w:spacing w:after="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60     40    20     0      20     40     60</w:t>
                        </w:r>
                      </w:p>
                      <w:p w14:paraId="7C3FED54" w14:textId="77777777" w:rsidR="00803144" w:rsidRPr="00862862" w:rsidRDefault="00803144" w:rsidP="00803144">
                        <w:pPr>
                          <w:spacing w:after="0"/>
                          <w:jc w:val="center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C</w:t>
                        </w:r>
                        <w:r w:rsidRPr="0086286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ount</w:t>
                        </w:r>
                      </w:p>
                    </w:txbxContent>
                  </v:textbox>
                </v:shape>
                <v:shape id="Picture 62" o:spid="_x0000_s1051" type="#_x0000_t75" style="position:absolute;left:32004;top:4997;width:20320;height:37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">
                  <v:imagedata r:id="rId22" o:title=""/>
                </v:shape>
                <v:shape id="Text Box 58" o:spid="_x0000_s1052" type="#_x0000_t202" style="position:absolute;left:32322;top:40616;width:19685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" fillcolor="white [3201]" stroked="f" strokeweight=".5pt">
                  <v:textbox>
                    <w:txbxContent>
                      <w:p w14:paraId="0C3699A1" w14:textId="77777777" w:rsidR="00803144" w:rsidRDefault="00803144" w:rsidP="00803144">
                        <w:pPr>
                          <w:spacing w:after="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60     40    20     0      20     40     60</w:t>
                        </w:r>
                      </w:p>
                      <w:p w14:paraId="25B07ACD" w14:textId="77777777" w:rsidR="00803144" w:rsidRPr="00862862" w:rsidRDefault="00803144" w:rsidP="00803144">
                        <w:pPr>
                          <w:spacing w:after="0"/>
                          <w:jc w:val="center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C</w:t>
                        </w:r>
                        <w:r w:rsidRPr="0086286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ount</w:t>
                        </w:r>
                      </w:p>
                    </w:txbxContent>
                  </v:textbox>
                </v:shape>
                <v:shape id="Picture 63" o:spid="_x0000_s1053" type="#_x0000_t75" style="position:absolute;left:57203;top:4890;width:8445;height:37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">
                  <v:imagedata r:id="rId23" o:title=""/>
                  <o:lock v:ext="edit" aspectratio="f"/>
                </v:shape>
                <v:shape id="Text Box 60" o:spid="_x0000_s1054" type="#_x0000_t202" style="position:absolute;left:54226;top:40616;width:14351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" fillcolor="white [3201]" stroked="f" strokeweight=".5pt">
                  <v:textbox>
                    <w:txbxContent>
                      <w:p w14:paraId="5394C3C9" w14:textId="77777777" w:rsidR="00803144" w:rsidRDefault="00803144" w:rsidP="00803144">
                        <w:pPr>
                          <w:spacing w:after="0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60     40    20     0      20   </w:t>
                        </w:r>
                      </w:p>
                      <w:p w14:paraId="0D27D0C3" w14:textId="77777777" w:rsidR="00803144" w:rsidRPr="00862862" w:rsidRDefault="00803144" w:rsidP="00803144">
                        <w:pPr>
                          <w:spacing w:after="0"/>
                          <w:jc w:val="center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C</w:t>
                        </w:r>
                        <w:r w:rsidRPr="0086286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oun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Style w:val="TableGrid"/>
        <w:tblW w:w="144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3240"/>
        <w:gridCol w:w="3000"/>
        <w:gridCol w:w="3120"/>
      </w:tblGrid>
      <w:tr w:rsidR="00342869" w:rsidRPr="0091614B" w14:paraId="7BB3823E" w14:textId="77777777" w:rsidTr="005331FC">
        <w:trPr>
          <w:trHeight w:val="504"/>
        </w:trPr>
        <w:tc>
          <w:tcPr>
            <w:tcW w:w="5040" w:type="dxa"/>
            <w:vAlign w:val="center"/>
          </w:tcPr>
          <w:p w14:paraId="45E644EA" w14:textId="77777777" w:rsidR="00342869" w:rsidRPr="0091614B" w:rsidRDefault="00342869" w:rsidP="0034286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2DEE8EBD" w14:textId="77777777" w:rsidR="00342869" w:rsidRPr="00342869" w:rsidRDefault="00342869" w:rsidP="0034286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Kentucky</w:t>
            </w:r>
          </w:p>
        </w:tc>
        <w:tc>
          <w:tcPr>
            <w:tcW w:w="3000" w:type="dxa"/>
            <w:vAlign w:val="center"/>
          </w:tcPr>
          <w:p w14:paraId="33E6B84F" w14:textId="322CA7F1" w:rsidR="00342869" w:rsidRPr="00342869" w:rsidRDefault="00342869" w:rsidP="0034286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hio</w:t>
            </w:r>
          </w:p>
        </w:tc>
        <w:tc>
          <w:tcPr>
            <w:tcW w:w="3120" w:type="dxa"/>
            <w:vAlign w:val="center"/>
          </w:tcPr>
          <w:p w14:paraId="35398BC3" w14:textId="77777777" w:rsidR="00342869" w:rsidRPr="00342869" w:rsidRDefault="00342869" w:rsidP="0034286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egon</w:t>
            </w:r>
          </w:p>
        </w:tc>
      </w:tr>
      <w:tr w:rsidR="00342869" w:rsidRPr="0091614B" w14:paraId="318FC45D" w14:textId="77777777" w:rsidTr="005331FC">
        <w:trPr>
          <w:trHeight w:val="504"/>
        </w:trPr>
        <w:tc>
          <w:tcPr>
            <w:tcW w:w="5040" w:type="dxa"/>
            <w:vAlign w:val="center"/>
          </w:tcPr>
          <w:p w14:paraId="30986C86" w14:textId="77777777" w:rsidR="00342869" w:rsidRPr="00342869" w:rsidRDefault="00342869" w:rsidP="00342869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t being able to get in touch with participants because their contact information changed</w:t>
            </w:r>
          </w:p>
        </w:tc>
        <w:tc>
          <w:tcPr>
            <w:tcW w:w="3240" w:type="dxa"/>
            <w:vAlign w:val="center"/>
          </w:tcPr>
          <w:p w14:paraId="62882F03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vAlign w:val="center"/>
          </w:tcPr>
          <w:p w14:paraId="1D807A3B" w14:textId="1DA2FF11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vAlign w:val="center"/>
          </w:tcPr>
          <w:p w14:paraId="64DDF1BD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91614B" w14:paraId="3F1D69B8" w14:textId="77777777" w:rsidTr="005331FC">
        <w:trPr>
          <w:trHeight w:val="504"/>
        </w:trPr>
        <w:tc>
          <w:tcPr>
            <w:tcW w:w="5040" w:type="dxa"/>
            <w:vAlign w:val="center"/>
          </w:tcPr>
          <w:p w14:paraId="736D026B" w14:textId="77777777" w:rsidR="00342869" w:rsidRPr="00342869" w:rsidRDefault="00342869" w:rsidP="00342869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may have trouble getting transportation for their appointments</w:t>
            </w:r>
          </w:p>
        </w:tc>
        <w:tc>
          <w:tcPr>
            <w:tcW w:w="3240" w:type="dxa"/>
            <w:vAlign w:val="center"/>
          </w:tcPr>
          <w:p w14:paraId="3802AC85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vAlign w:val="center"/>
          </w:tcPr>
          <w:p w14:paraId="59A148A6" w14:textId="47BE510E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vAlign w:val="center"/>
          </w:tcPr>
          <w:p w14:paraId="1B6CFC72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91614B" w14:paraId="0BDFA414" w14:textId="77777777" w:rsidTr="005331FC">
        <w:trPr>
          <w:trHeight w:val="504"/>
        </w:trPr>
        <w:tc>
          <w:tcPr>
            <w:tcW w:w="5040" w:type="dxa"/>
            <w:vAlign w:val="center"/>
          </w:tcPr>
          <w:p w14:paraId="666D9C8C" w14:textId="77777777" w:rsidR="00342869" w:rsidRPr="00342869" w:rsidRDefault="00342869" w:rsidP="00342869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t being able to get in touch with participants because they gave false contact information when they started the study</w:t>
            </w:r>
          </w:p>
        </w:tc>
        <w:tc>
          <w:tcPr>
            <w:tcW w:w="3240" w:type="dxa"/>
            <w:vAlign w:val="center"/>
          </w:tcPr>
          <w:p w14:paraId="161B857F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vAlign w:val="center"/>
          </w:tcPr>
          <w:p w14:paraId="38DD1C6C" w14:textId="39E7C532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vAlign w:val="center"/>
          </w:tcPr>
          <w:p w14:paraId="1598396C" w14:textId="1070FDF5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91614B" w14:paraId="0C623010" w14:textId="77777777" w:rsidTr="005331FC">
        <w:trPr>
          <w:trHeight w:val="504"/>
        </w:trPr>
        <w:tc>
          <w:tcPr>
            <w:tcW w:w="5040" w:type="dxa"/>
            <w:vAlign w:val="center"/>
          </w:tcPr>
          <w:p w14:paraId="1DA63D74" w14:textId="77777777" w:rsidR="00342869" w:rsidRPr="00342869" w:rsidRDefault="00342869" w:rsidP="00342869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may have concerns about confidentiality and privacy</w:t>
            </w:r>
          </w:p>
        </w:tc>
        <w:tc>
          <w:tcPr>
            <w:tcW w:w="3240" w:type="dxa"/>
            <w:vAlign w:val="center"/>
          </w:tcPr>
          <w:p w14:paraId="0D9048BC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vAlign w:val="center"/>
          </w:tcPr>
          <w:p w14:paraId="7343139C" w14:textId="6F22C5BA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vAlign w:val="center"/>
          </w:tcPr>
          <w:p w14:paraId="6F54342A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91614B" w14:paraId="71237BDD" w14:textId="77777777" w:rsidTr="005331FC">
        <w:trPr>
          <w:trHeight w:val="504"/>
        </w:trPr>
        <w:tc>
          <w:tcPr>
            <w:tcW w:w="5040" w:type="dxa"/>
            <w:vAlign w:val="center"/>
          </w:tcPr>
          <w:p w14:paraId="2DDA9295" w14:textId="77777777" w:rsidR="00342869" w:rsidRPr="00342869" w:rsidRDefault="00342869" w:rsidP="00342869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may have trouble being able to show up at a specific appointment time</w:t>
            </w:r>
          </w:p>
        </w:tc>
        <w:tc>
          <w:tcPr>
            <w:tcW w:w="3240" w:type="dxa"/>
            <w:vAlign w:val="center"/>
          </w:tcPr>
          <w:p w14:paraId="35361D85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vAlign w:val="center"/>
          </w:tcPr>
          <w:p w14:paraId="7817446A" w14:textId="54726E05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vAlign w:val="center"/>
          </w:tcPr>
          <w:p w14:paraId="2FA89331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91614B" w14:paraId="7E5B630D" w14:textId="77777777" w:rsidTr="005331FC">
        <w:trPr>
          <w:trHeight w:val="504"/>
        </w:trPr>
        <w:tc>
          <w:tcPr>
            <w:tcW w:w="5040" w:type="dxa"/>
            <w:vAlign w:val="center"/>
          </w:tcPr>
          <w:p w14:paraId="7953CEE8" w14:textId="77777777" w:rsidR="00342869" w:rsidRPr="00342869" w:rsidRDefault="00342869" w:rsidP="00342869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are in a drug treatment or recovery facility and are unable to be contacted by research staff</w:t>
            </w:r>
          </w:p>
        </w:tc>
        <w:tc>
          <w:tcPr>
            <w:tcW w:w="3240" w:type="dxa"/>
            <w:vAlign w:val="center"/>
          </w:tcPr>
          <w:p w14:paraId="1F35A3C7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vAlign w:val="center"/>
          </w:tcPr>
          <w:p w14:paraId="67D8C8C1" w14:textId="14AB256E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vAlign w:val="center"/>
          </w:tcPr>
          <w:p w14:paraId="029A8E8D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91614B" w14:paraId="121506B8" w14:textId="77777777" w:rsidTr="005331FC">
        <w:trPr>
          <w:trHeight w:val="504"/>
        </w:trPr>
        <w:tc>
          <w:tcPr>
            <w:tcW w:w="5040" w:type="dxa"/>
            <w:vAlign w:val="center"/>
          </w:tcPr>
          <w:p w14:paraId="12F3F3E5" w14:textId="77777777" w:rsidR="00342869" w:rsidRPr="00342869" w:rsidRDefault="00342869" w:rsidP="00342869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may have trouble finding childcare so that they can go to their appointment</w:t>
            </w:r>
          </w:p>
        </w:tc>
        <w:tc>
          <w:tcPr>
            <w:tcW w:w="3240" w:type="dxa"/>
            <w:vAlign w:val="center"/>
          </w:tcPr>
          <w:p w14:paraId="33E060A6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vAlign w:val="center"/>
          </w:tcPr>
          <w:p w14:paraId="41E88C95" w14:textId="40438683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vAlign w:val="center"/>
          </w:tcPr>
          <w:p w14:paraId="11660686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91614B" w14:paraId="7700FA5B" w14:textId="77777777" w:rsidTr="005331FC">
        <w:trPr>
          <w:trHeight w:val="504"/>
        </w:trPr>
        <w:tc>
          <w:tcPr>
            <w:tcW w:w="5040" w:type="dxa"/>
            <w:vAlign w:val="center"/>
          </w:tcPr>
          <w:p w14:paraId="4BAF719F" w14:textId="77777777" w:rsidR="00342869" w:rsidRPr="00342869" w:rsidRDefault="00342869" w:rsidP="00342869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They may be afraid that the staff would judge them if they </w:t>
            </w:r>
            <w:proofErr w:type="gramStart"/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re</w:t>
            </w:r>
            <w:proofErr w:type="gramEnd"/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still using drugs</w:t>
            </w:r>
          </w:p>
        </w:tc>
        <w:tc>
          <w:tcPr>
            <w:tcW w:w="3240" w:type="dxa"/>
            <w:vAlign w:val="center"/>
          </w:tcPr>
          <w:p w14:paraId="24A6C41E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vAlign w:val="center"/>
          </w:tcPr>
          <w:p w14:paraId="2CBE8732" w14:textId="3E5B71E6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vAlign w:val="center"/>
          </w:tcPr>
          <w:p w14:paraId="245549E7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91614B" w14:paraId="38D71A0C" w14:textId="77777777" w:rsidTr="005331FC">
        <w:trPr>
          <w:trHeight w:val="504"/>
        </w:trPr>
        <w:tc>
          <w:tcPr>
            <w:tcW w:w="5040" w:type="dxa"/>
            <w:vAlign w:val="center"/>
          </w:tcPr>
          <w:p w14:paraId="7B917449" w14:textId="77777777" w:rsidR="00342869" w:rsidRPr="00342869" w:rsidRDefault="00342869" w:rsidP="00342869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ir friends, family, or partner may want them to stop participating</w:t>
            </w:r>
          </w:p>
        </w:tc>
        <w:tc>
          <w:tcPr>
            <w:tcW w:w="3240" w:type="dxa"/>
            <w:vAlign w:val="center"/>
          </w:tcPr>
          <w:p w14:paraId="1626FED8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vAlign w:val="center"/>
          </w:tcPr>
          <w:p w14:paraId="710B74B7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vAlign w:val="center"/>
          </w:tcPr>
          <w:p w14:paraId="5F897EEC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342869" w:rsidRPr="0091614B" w14:paraId="0351FA8C" w14:textId="77777777" w:rsidTr="005331FC">
        <w:trPr>
          <w:trHeight w:val="504"/>
        </w:trPr>
        <w:tc>
          <w:tcPr>
            <w:tcW w:w="5040" w:type="dxa"/>
            <w:vAlign w:val="center"/>
          </w:tcPr>
          <w:p w14:paraId="2F0F10EF" w14:textId="77777777" w:rsidR="00342869" w:rsidRPr="00342869" w:rsidRDefault="00342869" w:rsidP="00342869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may have trouble getting to their appointment because of their work schedule</w:t>
            </w:r>
          </w:p>
        </w:tc>
        <w:tc>
          <w:tcPr>
            <w:tcW w:w="3240" w:type="dxa"/>
            <w:vAlign w:val="center"/>
          </w:tcPr>
          <w:p w14:paraId="70095ABE" w14:textId="7A22F533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vAlign w:val="center"/>
          </w:tcPr>
          <w:p w14:paraId="31EB1486" w14:textId="2417EC33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vAlign w:val="center"/>
          </w:tcPr>
          <w:p w14:paraId="227F28EE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26F69" w14:paraId="40BB59CA" w14:textId="77777777" w:rsidTr="005331FC">
        <w:trPr>
          <w:trHeight w:val="504"/>
        </w:trPr>
        <w:tc>
          <w:tcPr>
            <w:tcW w:w="5040" w:type="dxa"/>
            <w:vAlign w:val="center"/>
          </w:tcPr>
          <w:p w14:paraId="7B05764B" w14:textId="77777777" w:rsidR="00342869" w:rsidRPr="00342869" w:rsidRDefault="00342869" w:rsidP="00342869">
            <w:pPr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428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y may have stopped using drugs and no longer think the study is relevant to them</w:t>
            </w:r>
          </w:p>
        </w:tc>
        <w:tc>
          <w:tcPr>
            <w:tcW w:w="3240" w:type="dxa"/>
            <w:vAlign w:val="center"/>
          </w:tcPr>
          <w:p w14:paraId="1B980640" w14:textId="5EABC0AA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00" w:type="dxa"/>
            <w:vAlign w:val="center"/>
          </w:tcPr>
          <w:p w14:paraId="32347821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vAlign w:val="center"/>
          </w:tcPr>
          <w:p w14:paraId="21F14A47" w14:textId="77777777" w:rsidR="00342869" w:rsidRPr="0091614B" w:rsidRDefault="00342869" w:rsidP="0034286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6E70659C" w14:textId="56729FD3" w:rsidR="00A973D1" w:rsidRDefault="00A973D1" w:rsidP="00A973D1">
      <w:pPr>
        <w:rPr>
          <w:rFonts w:ascii="Arial" w:hAnsi="Arial" w:cs="Arial"/>
        </w:rPr>
      </w:pPr>
    </w:p>
    <w:p w14:paraId="68F6F998" w14:textId="77CADF68" w:rsidR="00A973D1" w:rsidRDefault="00A973D1" w:rsidP="00A973D1">
      <w:pPr>
        <w:rPr>
          <w:rFonts w:ascii="Arial" w:hAnsi="Arial" w:cs="Arial"/>
        </w:rPr>
      </w:pPr>
    </w:p>
    <w:p w14:paraId="65D23A05" w14:textId="55A22FC9" w:rsidR="00A973D1" w:rsidRDefault="00A973D1" w:rsidP="00A973D1">
      <w:pPr>
        <w:rPr>
          <w:rFonts w:ascii="Arial" w:hAnsi="Arial" w:cs="Arial"/>
        </w:rPr>
      </w:pPr>
    </w:p>
    <w:p w14:paraId="4D08D10B" w14:textId="77777777" w:rsidR="00A973D1" w:rsidRDefault="00A973D1" w:rsidP="00A973D1">
      <w:pPr>
        <w:rPr>
          <w:rFonts w:ascii="Arial" w:hAnsi="Arial" w:cs="Arial"/>
        </w:rPr>
      </w:pPr>
    </w:p>
    <w:p w14:paraId="66487D2B" w14:textId="77ABEE6E" w:rsidR="00AD6013" w:rsidRDefault="00AD6013" w:rsidP="00A973D1">
      <w:pPr>
        <w:rPr>
          <w:rFonts w:ascii="Arial" w:hAnsi="Arial" w:cs="Arial"/>
        </w:rPr>
      </w:pPr>
    </w:p>
    <w:p w14:paraId="34DED8CD" w14:textId="77777777" w:rsidR="008F1B64" w:rsidRDefault="0025528F"/>
    <w:sectPr w:rsidR="008F1B64" w:rsidSect="006A7AC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LY0NjS2NDOwMDdX0lEKTi0uzszPAykwqgUAOIyMVSwAAAA="/>
  </w:docVars>
  <w:rsids>
    <w:rsidRoot w:val="00734843"/>
    <w:rsid w:val="000004E6"/>
    <w:rsid w:val="001913CB"/>
    <w:rsid w:val="00245CEF"/>
    <w:rsid w:val="0025528F"/>
    <w:rsid w:val="002C3962"/>
    <w:rsid w:val="002C6E93"/>
    <w:rsid w:val="00342869"/>
    <w:rsid w:val="00354E14"/>
    <w:rsid w:val="00423DF9"/>
    <w:rsid w:val="005331FC"/>
    <w:rsid w:val="00563159"/>
    <w:rsid w:val="0057054E"/>
    <w:rsid w:val="00574E84"/>
    <w:rsid w:val="006A3C96"/>
    <w:rsid w:val="006A7ACC"/>
    <w:rsid w:val="00726F69"/>
    <w:rsid w:val="00734843"/>
    <w:rsid w:val="007A3354"/>
    <w:rsid w:val="00803144"/>
    <w:rsid w:val="00826D05"/>
    <w:rsid w:val="008817B3"/>
    <w:rsid w:val="009B2EF8"/>
    <w:rsid w:val="009B3BA2"/>
    <w:rsid w:val="009F5D6A"/>
    <w:rsid w:val="00A973D1"/>
    <w:rsid w:val="00AD6013"/>
    <w:rsid w:val="00AF4425"/>
    <w:rsid w:val="00B40624"/>
    <w:rsid w:val="00B73711"/>
    <w:rsid w:val="00BA3929"/>
    <w:rsid w:val="00BC69E5"/>
    <w:rsid w:val="00C03825"/>
    <w:rsid w:val="00D11B5E"/>
    <w:rsid w:val="00D1361E"/>
    <w:rsid w:val="00D15B15"/>
    <w:rsid w:val="00F42589"/>
    <w:rsid w:val="00F85C88"/>
    <w:rsid w:val="00FE6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BA36B"/>
  <w15:chartTrackingRefBased/>
  <w15:docId w15:val="{DDEA9150-915B-4D69-8FF0-484B53144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E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7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15B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5B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5B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5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5B1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428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9</TotalTime>
  <Pages>1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trick, Angela T.</dc:creator>
  <cp:keywords/>
  <dc:description/>
  <cp:lastModifiedBy>Hetrick, Angela T.</cp:lastModifiedBy>
  <cp:revision>24</cp:revision>
  <dcterms:created xsi:type="dcterms:W3CDTF">2021-03-22T19:12:00Z</dcterms:created>
  <dcterms:modified xsi:type="dcterms:W3CDTF">2021-03-24T17:04:00Z</dcterms:modified>
</cp:coreProperties>
</file>